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1CE7B098">
                <wp:simplePos x="0" y="0"/>
                <wp:positionH relativeFrom="margin">
                  <wp:posOffset>-57150</wp:posOffset>
                </wp:positionH>
                <wp:positionV relativeFrom="paragraph">
                  <wp:posOffset>236855</wp:posOffset>
                </wp:positionV>
                <wp:extent cx="3867150" cy="1574800"/>
                <wp:effectExtent l="0" t="0" r="0" b="635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67150" cy="157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6E68E5" w14:textId="77777777" w:rsidR="00F856B4" w:rsidRPr="00D47D70" w:rsidRDefault="00F856B4" w:rsidP="00F856B4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</w:t>
                            </w:r>
                            <w:proofErr w:type="spellStart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titleAndLastName</w:t>
                            </w:r>
                            <w:proofErr w:type="spellEnd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</w:t>
                            </w:r>
                          </w:p>
                          <w:p w14:paraId="49BB0371" w14:textId="77777777" w:rsidR="00F856B4" w:rsidRPr="00D47D70" w:rsidRDefault="00F856B4" w:rsidP="00F856B4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1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67FCF68" w14:textId="77777777" w:rsidR="00F856B4" w:rsidRPr="00D47D70" w:rsidRDefault="00F856B4" w:rsidP="00F856B4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Town</w:t>
                            </w:r>
                            <w:proofErr w:type="spellEnd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10449BF4" w14:textId="77777777" w:rsidR="00F856B4" w:rsidRPr="00D47D70" w:rsidRDefault="00F856B4" w:rsidP="00F856B4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County</w:t>
                            </w:r>
                            <w:proofErr w:type="spellEnd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331FAAF2" w14:textId="77777777" w:rsidR="00F856B4" w:rsidRPr="00D47D70" w:rsidRDefault="00F856B4" w:rsidP="00F856B4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Country</w:t>
                            </w:r>
                            <w:proofErr w:type="spellEnd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60EDCE71" w14:textId="77777777" w:rsidR="00F856B4" w:rsidRPr="00D47D70" w:rsidRDefault="00F856B4" w:rsidP="00F856B4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postcode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1E15BEA9" w14:textId="77777777" w:rsidR="00F856B4" w:rsidRPr="00D47D70" w:rsidRDefault="00F856B4" w:rsidP="00F856B4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p w14:paraId="43402BAA" w14:textId="77777777" w:rsidR="00F856B4" w:rsidRPr="00D47D70" w:rsidRDefault="00F856B4" w:rsidP="00F856B4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</w:p>
                          <w:p w14:paraId="0BAC5411" w14:textId="266C7DD9" w:rsidR="001A227F" w:rsidRPr="005B026E" w:rsidRDefault="001A227F" w:rsidP="005B026E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4.5pt;margin-top:18.65pt;width:304.5pt;height:12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" stroked="f">
                <v:textbox>
                  <w:txbxContent>
                    <w:p w14:paraId="7F6E68E5" w14:textId="77777777" w:rsidR="00F856B4" w:rsidRPr="00D47D70" w:rsidRDefault="00F856B4" w:rsidP="00F856B4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</w:t>
                      </w:r>
                      <w:proofErr w:type="spellStart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titleAndLastName</w:t>
                      </w:r>
                      <w:proofErr w:type="spellEnd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</w:t>
                      </w:r>
                    </w:p>
                    <w:p w14:paraId="49BB0371" w14:textId="77777777" w:rsidR="00F856B4" w:rsidRPr="00D47D70" w:rsidRDefault="00F856B4" w:rsidP="00F856B4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1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267FCF68" w14:textId="77777777" w:rsidR="00F856B4" w:rsidRPr="00D47D70" w:rsidRDefault="00F856B4" w:rsidP="00F856B4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proofErr w:type="spellStart"/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Town</w:t>
                      </w:r>
                      <w:proofErr w:type="spellEnd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10449BF4" w14:textId="77777777" w:rsidR="00F856B4" w:rsidRPr="00D47D70" w:rsidRDefault="00F856B4" w:rsidP="00F856B4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proofErr w:type="spellStart"/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County</w:t>
                      </w:r>
                      <w:proofErr w:type="spellEnd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331FAAF2" w14:textId="77777777" w:rsidR="00F856B4" w:rsidRPr="00D47D70" w:rsidRDefault="00F856B4" w:rsidP="00F856B4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proofErr w:type="spellStart"/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Country</w:t>
                      </w:r>
                      <w:proofErr w:type="spellEnd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60EDCE71" w14:textId="77777777" w:rsidR="00F856B4" w:rsidRPr="00D47D70" w:rsidRDefault="00F856B4" w:rsidP="00F856B4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postcode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1E15BEA9" w14:textId="77777777" w:rsidR="00F856B4" w:rsidRPr="00D47D70" w:rsidRDefault="00F856B4" w:rsidP="00F856B4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p w14:paraId="43402BAA" w14:textId="77777777" w:rsidR="00F856B4" w:rsidRPr="00D47D70" w:rsidRDefault="00F856B4" w:rsidP="00F856B4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</w:p>
                    <w:p w14:paraId="0BAC5411" w14:textId="266C7DD9" w:rsidR="001A227F" w:rsidRPr="005B026E" w:rsidRDefault="001A227F" w:rsidP="005B026E">
                      <w:pPr>
                        <w:spacing w:after="0" w:line="240" w:lineRule="auto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29A0FBC0" w14:textId="655ACC22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4E7D14">
        <w:rPr>
          <w:rFonts w:cs="Poppins"/>
          <w:sz w:val="20"/>
          <w:szCs w:val="20"/>
        </w:rPr>
        <w:t>{</w:t>
      </w:r>
      <w:proofErr w:type="spellStart"/>
      <w:r w:rsidR="004E7D14">
        <w:rPr>
          <w:rFonts w:cs="Poppins"/>
          <w:sz w:val="20"/>
          <w:szCs w:val="20"/>
        </w:rPr>
        <w:t>titleAndLastName</w:t>
      </w:r>
      <w:proofErr w:type="spellEnd"/>
      <w:r w:rsidR="004E7D14">
        <w:rPr>
          <w:rFonts w:cs="Poppins"/>
          <w:sz w:val="20"/>
          <w:szCs w:val="20"/>
        </w:rPr>
        <w:t>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0CFB208B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D73A7E">
        <w:rPr>
          <w:sz w:val="20"/>
          <w:szCs w:val="22"/>
        </w:rPr>
        <w:t xml:space="preserve">Your Complaint </w:t>
      </w:r>
      <w:r w:rsidR="004E7D14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E7D14">
        <w:rPr>
          <w:sz w:val="20"/>
          <w:szCs w:val="22"/>
        </w:rPr>
        <w:t>{</w:t>
      </w:r>
      <w:proofErr w:type="spellStart"/>
      <w:r w:rsidR="004E7D14">
        <w:rPr>
          <w:sz w:val="20"/>
          <w:szCs w:val="22"/>
        </w:rPr>
        <w:t>advisingFirm</w:t>
      </w:r>
      <w:proofErr w:type="spellEnd"/>
      <w:r w:rsidR="004E7D14">
        <w:rPr>
          <w:sz w:val="20"/>
          <w:szCs w:val="22"/>
        </w:rPr>
        <w:t>}</w:t>
      </w:r>
    </w:p>
    <w:p w14:paraId="5BDA76FB" w14:textId="3CACE870" w:rsidR="00F60DFD" w:rsidRDefault="004E7D14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We have attempted to contact you on several occasions without success, as we need to discuss certain aspects of your ongoing complaint.</w:t>
      </w:r>
    </w:p>
    <w:p w14:paraId="6200BADD" w14:textId="02BAF3AB" w:rsidR="004E7D14" w:rsidRDefault="004E7D14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We would be grateful if you can contact our office on 0115 8221850 at your earliest convenience.</w:t>
      </w:r>
    </w:p>
    <w:p w14:paraId="6BE1208E" w14:textId="3DA1FE30" w:rsidR="004E7D14" w:rsidRPr="00F60DFD" w:rsidRDefault="004E7D14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Thank you in anticipation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1F5BCE69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proofErr w:type="spellStart"/>
      <w:r w:rsidR="000805CE" w:rsidRPr="00967347">
        <w:rPr>
          <w:rFonts w:cs="Poppins"/>
          <w:sz w:val="20"/>
          <w:szCs w:val="20"/>
        </w:rPr>
        <w:t>Hallbrook</w:t>
      </w:r>
      <w:proofErr w:type="spellEnd"/>
      <w:r w:rsidR="000805CE" w:rsidRPr="00967347">
        <w:rPr>
          <w:rFonts w:cs="Poppins"/>
          <w:sz w:val="20"/>
          <w:szCs w:val="20"/>
        </w:rPr>
        <w:t xml:space="preserve">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2"/>
      <w:headerReference w:type="first" r:id="rId13"/>
      <w:footerReference w:type="first" r:id="rId14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527DA1" w14:textId="77777777" w:rsidR="005C6055" w:rsidRDefault="005C6055" w:rsidP="00EF6920">
      <w:pPr>
        <w:spacing w:after="0" w:line="240" w:lineRule="auto"/>
      </w:pPr>
      <w:r>
        <w:separator/>
      </w:r>
    </w:p>
    <w:p w14:paraId="65AA63A0" w14:textId="77777777" w:rsidR="005C6055" w:rsidRDefault="005C6055"/>
  </w:endnote>
  <w:endnote w:type="continuationSeparator" w:id="0">
    <w:p w14:paraId="6EC25DDA" w14:textId="77777777" w:rsidR="005C6055" w:rsidRDefault="005C6055" w:rsidP="00EF6920">
      <w:pPr>
        <w:spacing w:after="0" w:line="240" w:lineRule="auto"/>
      </w:pPr>
      <w:r>
        <w:continuationSeparator/>
      </w:r>
    </w:p>
    <w:p w14:paraId="31975527" w14:textId="77777777" w:rsidR="005C6055" w:rsidRDefault="005C6055"/>
  </w:endnote>
  <w:endnote w:type="continuationNotice" w:id="1">
    <w:p w14:paraId="4C1B824B" w14:textId="77777777" w:rsidR="005C6055" w:rsidRDefault="005C60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</w:t>
                          </w: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Partners Limited. </w:t>
                          </w: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1CF1E6B4" w14:textId="696DD0FD" w:rsidR="00642243" w:rsidRPr="00642243" w:rsidRDefault="00642243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642243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proofErr w:type="spellStart"/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proofErr w:type="spellEnd"/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</w:t>
                    </w:r>
                    <w:proofErr w:type="spellStart"/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proofErr w:type="spellEnd"/>
                    <w:r w:rsidRPr="00EC0818">
                      <w:rPr>
                        <w:sz w:val="12"/>
                        <w:szCs w:val="12"/>
                      </w:rPr>
                      <w:t xml:space="preserve"> Partners Limited. </w:t>
                    </w:r>
                    <w:proofErr w:type="spellStart"/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proofErr w:type="spellEnd"/>
                    <w:r w:rsidRPr="00EC0818">
                      <w:rPr>
                        <w:sz w:val="12"/>
                        <w:szCs w:val="12"/>
                      </w:rPr>
                      <w:t xml:space="preserve">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1CF1E6B4" w14:textId="696DD0FD" w:rsidR="00642243" w:rsidRPr="00642243" w:rsidRDefault="00642243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642243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62B98B6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3E05E5" w14:textId="77777777" w:rsidR="005C6055" w:rsidRDefault="005C6055" w:rsidP="00EF6920">
      <w:pPr>
        <w:spacing w:after="0" w:line="240" w:lineRule="auto"/>
      </w:pPr>
      <w:r>
        <w:separator/>
      </w:r>
    </w:p>
    <w:p w14:paraId="1775070C" w14:textId="77777777" w:rsidR="005C6055" w:rsidRDefault="005C6055"/>
  </w:footnote>
  <w:footnote w:type="continuationSeparator" w:id="0">
    <w:p w14:paraId="23272516" w14:textId="77777777" w:rsidR="005C6055" w:rsidRDefault="005C6055" w:rsidP="00EF6920">
      <w:pPr>
        <w:spacing w:after="0" w:line="240" w:lineRule="auto"/>
      </w:pPr>
      <w:r>
        <w:continuationSeparator/>
      </w:r>
    </w:p>
    <w:p w14:paraId="2FC67590" w14:textId="77777777" w:rsidR="005C6055" w:rsidRDefault="005C6055"/>
  </w:footnote>
  <w:footnote w:type="continuationNotice" w:id="1">
    <w:p w14:paraId="65E793A8" w14:textId="77777777" w:rsidR="005C6055" w:rsidRDefault="005C60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0FE8CDD" w14:textId="18724049" w:rsidR="008B021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proofErr w:type="spellStart"/>
                          <w:r>
                            <w:t>Hallbrook</w:t>
                          </w:r>
                          <w:proofErr w:type="spellEnd"/>
                          <w:r>
                            <w:t xml:space="preserve">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proofErr w:type="gramStart"/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proofErr w:type="gramEnd"/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proofErr w:type="spellStart"/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  <w:proofErr w:type="spellEnd"/>
                        </w:p>
                        <w:p w14:paraId="3D5CF1E3" w14:textId="3F790839" w:rsidR="007E6C7A" w:rsidRPr="00054898" w:rsidRDefault="00054898" w:rsidP="005971A2">
                          <w:pPr>
                            <w:pStyle w:val="Contactdetails"/>
                            <w:rPr>
                              <w:rFonts w:cs="Poppins"/>
                              <w:color w:val="677F85" w:themeColor="background2" w:themeShade="80"/>
                            </w:rPr>
                          </w:pP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fldChar w:fldCharType="begin"/>
                          </w: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instrText xml:space="preserve"> DATE \@ "dd MMMM yyyy" </w:instrText>
                          </w: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fldChar w:fldCharType="separate"/>
                          </w:r>
                          <w:r w:rsidR="00F856B4">
                            <w:rPr>
                              <w:rFonts w:cs="Poppins"/>
                              <w:noProof/>
                              <w:color w:val="677F85" w:themeColor="background2" w:themeShade="80"/>
                            </w:rPr>
                            <w:t>09 October 2024</w:t>
                          </w: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fldChar w:fldCharType="end"/>
                          </w:r>
                        </w:p>
                        <w:p w14:paraId="7C4B92A1" w14:textId="6889160D" w:rsidR="0008066D" w:rsidRPr="004E5905" w:rsidRDefault="0008066D" w:rsidP="005971A2">
                          <w:pPr>
                            <w:pStyle w:val="Contactdetails"/>
                          </w:pP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0FE8CDD" w14:textId="18724049" w:rsidR="008B021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proofErr w:type="spellStart"/>
                    <w:r>
                      <w:t>Hallbrook</w:t>
                    </w:r>
                    <w:proofErr w:type="spellEnd"/>
                    <w:r>
                      <w:t xml:space="preserve">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proofErr w:type="gramStart"/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proofErr w:type="gramEnd"/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proofErr w:type="spellStart"/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  <w:proofErr w:type="spellEnd"/>
                  </w:p>
                  <w:p w14:paraId="3D5CF1E3" w14:textId="3F790839" w:rsidR="007E6C7A" w:rsidRPr="00054898" w:rsidRDefault="00054898" w:rsidP="005971A2">
                    <w:pPr>
                      <w:pStyle w:val="Contactdetails"/>
                      <w:rPr>
                        <w:rFonts w:cs="Poppins"/>
                        <w:color w:val="677F85" w:themeColor="background2" w:themeShade="80"/>
                      </w:rPr>
                    </w:pP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fldChar w:fldCharType="begin"/>
                    </w: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instrText xml:space="preserve"> DATE \@ "dd MMMM yyyy" </w:instrText>
                    </w: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fldChar w:fldCharType="separate"/>
                    </w:r>
                    <w:r w:rsidR="00F856B4">
                      <w:rPr>
                        <w:rFonts w:cs="Poppins"/>
                        <w:noProof/>
                        <w:color w:val="677F85" w:themeColor="background2" w:themeShade="80"/>
                      </w:rPr>
                      <w:t>09 October 2024</w:t>
                    </w: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fldChar w:fldCharType="end"/>
                    </w:r>
                  </w:p>
                  <w:p w14:paraId="7C4B92A1" w14:textId="6889160D" w:rsidR="0008066D" w:rsidRPr="004E5905" w:rsidRDefault="0008066D" w:rsidP="005971A2">
                    <w:pPr>
                      <w:pStyle w:val="Contactdetails"/>
                    </w:pP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2ECF"/>
    <w:rsid w:val="0007321F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116A"/>
    <w:rsid w:val="000F15F2"/>
    <w:rsid w:val="000F2872"/>
    <w:rsid w:val="000F37FE"/>
    <w:rsid w:val="000F3B90"/>
    <w:rsid w:val="000F574C"/>
    <w:rsid w:val="000F5AC6"/>
    <w:rsid w:val="000F60F2"/>
    <w:rsid w:val="000F6D76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530E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75C8"/>
    <w:rsid w:val="001F78D1"/>
    <w:rsid w:val="001F7E4D"/>
    <w:rsid w:val="002004AA"/>
    <w:rsid w:val="002008A0"/>
    <w:rsid w:val="00201B1A"/>
    <w:rsid w:val="00201CA1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782"/>
    <w:rsid w:val="00297AAF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343B"/>
    <w:rsid w:val="002B35BB"/>
    <w:rsid w:val="002B3E7D"/>
    <w:rsid w:val="002B4065"/>
    <w:rsid w:val="002B5AD1"/>
    <w:rsid w:val="002B6439"/>
    <w:rsid w:val="002B6516"/>
    <w:rsid w:val="002B7235"/>
    <w:rsid w:val="002C1662"/>
    <w:rsid w:val="002C1DF3"/>
    <w:rsid w:val="002C2263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9079E"/>
    <w:rsid w:val="00391A27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C65"/>
    <w:rsid w:val="003B1C91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360"/>
    <w:rsid w:val="004A79BA"/>
    <w:rsid w:val="004B0E9A"/>
    <w:rsid w:val="004B2059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7D14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055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742"/>
    <w:rsid w:val="0064176C"/>
    <w:rsid w:val="00641AA0"/>
    <w:rsid w:val="00641E38"/>
    <w:rsid w:val="00642243"/>
    <w:rsid w:val="00642632"/>
    <w:rsid w:val="006428F8"/>
    <w:rsid w:val="006431BF"/>
    <w:rsid w:val="00643740"/>
    <w:rsid w:val="0064396B"/>
    <w:rsid w:val="006460FC"/>
    <w:rsid w:val="006461E8"/>
    <w:rsid w:val="00646BB7"/>
    <w:rsid w:val="00647371"/>
    <w:rsid w:val="00650305"/>
    <w:rsid w:val="00651A9E"/>
    <w:rsid w:val="006524BA"/>
    <w:rsid w:val="006533C7"/>
    <w:rsid w:val="006539A2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D726E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3B81"/>
    <w:rsid w:val="0076436A"/>
    <w:rsid w:val="0076529C"/>
    <w:rsid w:val="00765610"/>
    <w:rsid w:val="00765C6A"/>
    <w:rsid w:val="00765FF3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8BD"/>
    <w:rsid w:val="00895895"/>
    <w:rsid w:val="00895DDC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884"/>
    <w:rsid w:val="008A7D48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790F"/>
    <w:rsid w:val="009B0EA3"/>
    <w:rsid w:val="009B1786"/>
    <w:rsid w:val="009B2121"/>
    <w:rsid w:val="009B27C4"/>
    <w:rsid w:val="009B2FBA"/>
    <w:rsid w:val="009B3129"/>
    <w:rsid w:val="009B38C6"/>
    <w:rsid w:val="009B457F"/>
    <w:rsid w:val="009B601C"/>
    <w:rsid w:val="009B716C"/>
    <w:rsid w:val="009B7987"/>
    <w:rsid w:val="009C11BD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1C8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A6C"/>
    <w:rsid w:val="00C4559F"/>
    <w:rsid w:val="00C45BC1"/>
    <w:rsid w:val="00C45D40"/>
    <w:rsid w:val="00C47943"/>
    <w:rsid w:val="00C47E2B"/>
    <w:rsid w:val="00C50BB5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6199"/>
    <w:rsid w:val="00D36B6D"/>
    <w:rsid w:val="00D36B94"/>
    <w:rsid w:val="00D36E22"/>
    <w:rsid w:val="00D36F9C"/>
    <w:rsid w:val="00D37AA9"/>
    <w:rsid w:val="00D40060"/>
    <w:rsid w:val="00D405A2"/>
    <w:rsid w:val="00D40D3A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5022"/>
    <w:rsid w:val="00D65FEF"/>
    <w:rsid w:val="00D67981"/>
    <w:rsid w:val="00D67BCE"/>
    <w:rsid w:val="00D703C8"/>
    <w:rsid w:val="00D70970"/>
    <w:rsid w:val="00D70DBC"/>
    <w:rsid w:val="00D716AB"/>
    <w:rsid w:val="00D73A7E"/>
    <w:rsid w:val="00D753C9"/>
    <w:rsid w:val="00D75ED2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3006"/>
    <w:rsid w:val="00DF3C9C"/>
    <w:rsid w:val="00DF4AEE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49AE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1BF7"/>
    <w:rsid w:val="00F527D9"/>
    <w:rsid w:val="00F52FE8"/>
    <w:rsid w:val="00F530F6"/>
    <w:rsid w:val="00F53152"/>
    <w:rsid w:val="00F55C7C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56B4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3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5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425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9</cp:revision>
  <cp:lastPrinted>2024-03-08T14:51:00Z</cp:lastPrinted>
  <dcterms:created xsi:type="dcterms:W3CDTF">2024-10-09T07:42:00Z</dcterms:created>
  <dcterms:modified xsi:type="dcterms:W3CDTF">2024-10-09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